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B7B26" w14:textId="376E555F" w:rsidR="005C24D0" w:rsidRDefault="00573D99">
      <w:pPr>
        <w:pStyle w:val="Titel"/>
      </w:pPr>
      <w:r>
        <w:t xml:space="preserve"> </w:t>
      </w:r>
      <w:r w:rsidR="00485715">
        <w:t>Was bedeutet «Cloud Computing»?</w:t>
      </w:r>
    </w:p>
    <w:p w14:paraId="594B7B27" w14:textId="77777777" w:rsidR="005C24D0" w:rsidRDefault="00485715">
      <w:pPr>
        <w:pStyle w:val="Untertitel"/>
      </w:pPr>
      <w:r>
        <w:t>Verständnisfragen</w:t>
      </w:r>
    </w:p>
    <w:p w14:paraId="594B7B28" w14:textId="77777777" w:rsidR="005C24D0" w:rsidRDefault="00485715">
      <w:pPr>
        <w:pStyle w:val="Author"/>
      </w:pPr>
      <w:r>
        <w:t>Patrick Bucher, Modul 346, BBZW Sursee</w:t>
      </w:r>
    </w:p>
    <w:p w14:paraId="594B7B29" w14:textId="77777777" w:rsidR="005C24D0" w:rsidRDefault="00485715">
      <w:pPr>
        <w:pStyle w:val="berschrift1"/>
      </w:pPr>
      <w:bookmarkStart w:id="0" w:name="Xa1d99c75eee16d5b44d00fcea687355d8460429"/>
      <w:r>
        <w:t>Fragen zur NIST-Definition von “Cloud Computing”</w:t>
      </w:r>
    </w:p>
    <w:p w14:paraId="594B7B2A" w14:textId="77777777" w:rsidR="005C24D0" w:rsidRDefault="00485715">
      <w:pPr>
        <w:pStyle w:val="FirstParagraph"/>
      </w:pPr>
      <w:r>
        <w:t>Halten Sie Ihre Antworten auf die folgenden Fragen schriftlich fest!</w:t>
      </w:r>
    </w:p>
    <w:p w14:paraId="594B7B2B" w14:textId="77777777" w:rsidR="005C24D0" w:rsidRDefault="00485715">
      <w:pPr>
        <w:pStyle w:val="berschrift2"/>
      </w:pPr>
      <w:bookmarkStart w:id="1" w:name="grundlegende-charakteristiken"/>
      <w:r>
        <w:t>Grundlegende Charakteristiken</w:t>
      </w:r>
    </w:p>
    <w:p w14:paraId="594B7B2C" w14:textId="77777777" w:rsidR="005C24D0" w:rsidRDefault="00485715">
      <w:pPr>
        <w:pStyle w:val="FirstParagraph"/>
      </w:pPr>
      <w:r>
        <w:t>Die Berufsschule verschenkt ältere PCs an die Lernenden. Ihre Klasse beschliesst, 25 dieser PCs in einem Kellerraum mit Stromversorgung und Internetzugang anzuschliessen. Dazu entwickeln Sie ein Web-Portal, wo man diese PCs für CHF 5.- pro Monat reservieren kann. Geht die Bezahlung ein, hinterlegen Sie den SSH-Schlüssel des Kunden auf einem der PCs und geben ihm dessen IP-Adresse bekannt, sodass der Kunde den PC verwenden kann.</w:t>
      </w:r>
    </w:p>
    <w:p w14:paraId="594B7B2D" w14:textId="77777777" w:rsidR="005C24D0" w:rsidRDefault="00485715">
      <w:pPr>
        <w:pStyle w:val="Compact"/>
        <w:numPr>
          <w:ilvl w:val="0"/>
          <w:numId w:val="2"/>
        </w:numPr>
      </w:pPr>
      <w:r>
        <w:t>Handelt es sich bei diesem Angebot um eine “Cloud”? Was spricht dafür, was dagegen? Argumentieren Sie mithilfe der fünf grundlegenden Cloud-Charakteristiken! (Bei Unklarheiten dürfen Sie auch Annahmen treffen, wenn Sie diese dokumentieren.)</w:t>
      </w:r>
    </w:p>
    <w:p w14:paraId="09D38AAB" w14:textId="77777777" w:rsidR="00306CE6" w:rsidRDefault="00306CE6" w:rsidP="00306CE6">
      <w:pPr>
        <w:pStyle w:val="Compact"/>
      </w:pPr>
    </w:p>
    <w:p w14:paraId="3D5EC67A" w14:textId="77777777" w:rsidR="009C3E04" w:rsidRDefault="00306CE6" w:rsidP="00306CE6">
      <w:pPr>
        <w:pStyle w:val="Compact"/>
      </w:pPr>
      <w:r>
        <w:t>Antwort:</w:t>
      </w:r>
    </w:p>
    <w:p w14:paraId="4C1CE223" w14:textId="77777777" w:rsidR="009C3E04" w:rsidRDefault="009C3E04" w:rsidP="009C3E04">
      <w:pPr>
        <w:pStyle w:val="Compact"/>
        <w:numPr>
          <w:ilvl w:val="0"/>
          <w:numId w:val="6"/>
        </w:numPr>
      </w:pPr>
      <w:r>
        <w:t xml:space="preserve">Der Kunde kann den PC selbstständig reservieren </w:t>
      </w:r>
      <w:r>
        <w:sym w:font="Wingdings" w:char="F0E0"/>
      </w:r>
      <w:r w:rsidRPr="002E2552">
        <w:rPr>
          <w:b/>
          <w:bCs/>
        </w:rPr>
        <w:t>On-Demand Self-Service</w:t>
      </w:r>
    </w:p>
    <w:p w14:paraId="42C950B2" w14:textId="33630454" w:rsidR="009C3E04" w:rsidRPr="002E2552" w:rsidRDefault="002E2552" w:rsidP="009C3E04">
      <w:pPr>
        <w:pStyle w:val="Compact"/>
        <w:numPr>
          <w:ilvl w:val="0"/>
          <w:numId w:val="6"/>
        </w:numPr>
        <w:rPr>
          <w:b/>
          <w:bCs/>
        </w:rPr>
      </w:pPr>
      <w:r>
        <w:t xml:space="preserve">Zugriff ist erlaubt auf die reservierten </w:t>
      </w:r>
      <w:proofErr w:type="spellStart"/>
      <w:proofErr w:type="gramStart"/>
      <w:r>
        <w:t>PC’s</w:t>
      </w:r>
      <w:proofErr w:type="spellEnd"/>
      <w:proofErr w:type="gramEnd"/>
      <w:r>
        <w:t xml:space="preserve"> über das Internet </w:t>
      </w:r>
      <w:r>
        <w:sym w:font="Wingdings" w:char="F0E0"/>
      </w:r>
      <w:r>
        <w:t xml:space="preserve"> </w:t>
      </w:r>
      <w:r w:rsidRPr="002E2552">
        <w:rPr>
          <w:b/>
          <w:bCs/>
        </w:rPr>
        <w:t>Broad Network Access</w:t>
      </w:r>
    </w:p>
    <w:p w14:paraId="529E1FC6" w14:textId="77777777" w:rsidR="00C44FD9" w:rsidRDefault="00AA138D" w:rsidP="00306CE6">
      <w:pPr>
        <w:pStyle w:val="Compact"/>
        <w:numPr>
          <w:ilvl w:val="0"/>
          <w:numId w:val="6"/>
        </w:numPr>
      </w:pPr>
      <w:proofErr w:type="gramStart"/>
      <w:r>
        <w:t>Zeit</w:t>
      </w:r>
      <w:proofErr w:type="gramEnd"/>
      <w:r>
        <w:t xml:space="preserve"> welche der PC gebraucht wird kann durch den </w:t>
      </w:r>
      <w:proofErr w:type="spellStart"/>
      <w:r w:rsidRPr="00AA138D">
        <w:rPr>
          <w:b/>
          <w:bCs/>
        </w:rPr>
        <w:t>Measured</w:t>
      </w:r>
      <w:proofErr w:type="spellEnd"/>
      <w:r w:rsidRPr="00AA138D">
        <w:rPr>
          <w:b/>
          <w:bCs/>
        </w:rPr>
        <w:t xml:space="preserve"> Service</w:t>
      </w:r>
      <w:r>
        <w:t xml:space="preserve"> überwacht werden und dadurch die Rechnung gemacht werden.</w:t>
      </w:r>
    </w:p>
    <w:p w14:paraId="62E80E75" w14:textId="77777777" w:rsidR="009C3315" w:rsidRDefault="00955A43" w:rsidP="00306CE6">
      <w:pPr>
        <w:pStyle w:val="Compact"/>
        <w:numPr>
          <w:ilvl w:val="0"/>
          <w:numId w:val="6"/>
        </w:numPr>
      </w:pPr>
      <w:r>
        <w:t xml:space="preserve">Ich glaube das </w:t>
      </w:r>
      <w:proofErr w:type="spellStart"/>
      <w:r w:rsidRPr="00955A43">
        <w:rPr>
          <w:b/>
          <w:bCs/>
        </w:rPr>
        <w:t>resource</w:t>
      </w:r>
      <w:proofErr w:type="spellEnd"/>
      <w:r w:rsidRPr="00955A43">
        <w:rPr>
          <w:b/>
          <w:bCs/>
        </w:rPr>
        <w:t xml:space="preserve"> </w:t>
      </w:r>
      <w:proofErr w:type="spellStart"/>
      <w:r w:rsidRPr="00955A43">
        <w:rPr>
          <w:b/>
          <w:bCs/>
        </w:rPr>
        <w:t>pooling</w:t>
      </w:r>
      <w:proofErr w:type="spellEnd"/>
      <w:r>
        <w:t xml:space="preserve"> ist nicht erfüllt</w:t>
      </w:r>
    </w:p>
    <w:p w14:paraId="4074C178" w14:textId="039E43AE" w:rsidR="009C3E04" w:rsidRDefault="009C3315" w:rsidP="00306CE6">
      <w:pPr>
        <w:pStyle w:val="Compact"/>
        <w:numPr>
          <w:ilvl w:val="0"/>
          <w:numId w:val="6"/>
        </w:numPr>
      </w:pPr>
      <w:r>
        <w:t xml:space="preserve">Die </w:t>
      </w:r>
      <w:proofErr w:type="spellStart"/>
      <w:proofErr w:type="gramStart"/>
      <w:r>
        <w:t>PC’s</w:t>
      </w:r>
      <w:proofErr w:type="spellEnd"/>
      <w:proofErr w:type="gramEnd"/>
      <w:r>
        <w:t xml:space="preserve"> können nicht skaliert werden bei Bedarf glaube ich </w:t>
      </w:r>
      <w:r>
        <w:sym w:font="Wingdings" w:char="F0E0"/>
      </w:r>
      <w:r>
        <w:t xml:space="preserve"> </w:t>
      </w:r>
      <w:r w:rsidRPr="009C3315">
        <w:rPr>
          <w:b/>
          <w:bCs/>
        </w:rPr>
        <w:t xml:space="preserve">rapid </w:t>
      </w:r>
      <w:proofErr w:type="spellStart"/>
      <w:r w:rsidRPr="009C3315">
        <w:rPr>
          <w:b/>
          <w:bCs/>
        </w:rPr>
        <w:t>elasticity</w:t>
      </w:r>
      <w:proofErr w:type="spellEnd"/>
      <w:r>
        <w:t xml:space="preserve"> fehlt</w:t>
      </w:r>
      <w:r w:rsidR="00306CE6">
        <w:br/>
      </w:r>
    </w:p>
    <w:p w14:paraId="594B7B2E" w14:textId="77777777" w:rsidR="005C24D0" w:rsidRDefault="00485715">
      <w:pPr>
        <w:pStyle w:val="berschrift2"/>
      </w:pPr>
      <w:bookmarkStart w:id="2" w:name="service-modelle"/>
      <w:bookmarkEnd w:id="1"/>
      <w:r>
        <w:t>Service-Modelle</w:t>
      </w:r>
    </w:p>
    <w:p w14:paraId="594B7B2F" w14:textId="77777777" w:rsidR="005C24D0" w:rsidRDefault="00485715">
      <w:pPr>
        <w:pStyle w:val="Compact"/>
        <w:numPr>
          <w:ilvl w:val="0"/>
          <w:numId w:val="3"/>
        </w:numPr>
      </w:pPr>
      <w:r>
        <w:t xml:space="preserve">Nennen Sie drei konkrete Beispiele für das Service-Modell “Software </w:t>
      </w:r>
      <w:proofErr w:type="spellStart"/>
      <w:r>
        <w:t>as</w:t>
      </w:r>
      <w:proofErr w:type="spellEnd"/>
      <w:r>
        <w:t xml:space="preserve"> a Service” (SaaS)!</w:t>
      </w:r>
    </w:p>
    <w:p w14:paraId="0164F207" w14:textId="1A68AEE9" w:rsidR="000F4352" w:rsidRDefault="00A84B4A" w:rsidP="00A84B4A">
      <w:pPr>
        <w:pStyle w:val="Compact"/>
        <w:ind w:left="240"/>
      </w:pPr>
      <w:r>
        <w:t>Antwort:</w:t>
      </w:r>
    </w:p>
    <w:p w14:paraId="7330EFF0" w14:textId="1206654B" w:rsidR="00A84B4A" w:rsidRDefault="00A84B4A" w:rsidP="00A84B4A">
      <w:pPr>
        <w:pStyle w:val="Compact"/>
        <w:numPr>
          <w:ilvl w:val="0"/>
          <w:numId w:val="3"/>
        </w:numPr>
      </w:pPr>
      <w:r>
        <w:t>Office 365</w:t>
      </w:r>
    </w:p>
    <w:p w14:paraId="13B5415A" w14:textId="7FFD3E39" w:rsidR="00ED4F41" w:rsidRDefault="00ED4F41" w:rsidP="00A84B4A">
      <w:pPr>
        <w:pStyle w:val="Compact"/>
        <w:numPr>
          <w:ilvl w:val="0"/>
          <w:numId w:val="3"/>
        </w:numPr>
      </w:pPr>
      <w:r>
        <w:t>Slack</w:t>
      </w:r>
    </w:p>
    <w:p w14:paraId="5D4B133F" w14:textId="5B487F5B" w:rsidR="00ED4F41" w:rsidRDefault="00D056F7" w:rsidP="00A84B4A">
      <w:pPr>
        <w:pStyle w:val="Compact"/>
        <w:numPr>
          <w:ilvl w:val="0"/>
          <w:numId w:val="3"/>
        </w:numPr>
      </w:pPr>
      <w:r>
        <w:t>Dropbox</w:t>
      </w:r>
    </w:p>
    <w:p w14:paraId="52D23E7F" w14:textId="77777777" w:rsidR="00A84B4A" w:rsidRDefault="00A84B4A" w:rsidP="00A84B4A">
      <w:pPr>
        <w:pStyle w:val="Compact"/>
      </w:pPr>
    </w:p>
    <w:p w14:paraId="4305D6AD" w14:textId="77777777" w:rsidR="00A84B4A" w:rsidRDefault="00A84B4A" w:rsidP="00485715">
      <w:pPr>
        <w:pStyle w:val="Compact"/>
      </w:pPr>
    </w:p>
    <w:p w14:paraId="594B7B30" w14:textId="77777777" w:rsidR="005C24D0" w:rsidRDefault="00485715">
      <w:pPr>
        <w:pStyle w:val="Compact"/>
        <w:numPr>
          <w:ilvl w:val="0"/>
          <w:numId w:val="3"/>
        </w:numPr>
      </w:pPr>
      <w:r>
        <w:lastRenderedPageBreak/>
        <w:t>Finden Sie für folgende Angebote je einen Anbieter, und geben Sie eine URL an, welche auf das jeweilige Angebot verweist:</w:t>
      </w:r>
    </w:p>
    <w:p w14:paraId="594B7B31" w14:textId="77777777" w:rsidR="005C24D0" w:rsidRDefault="00485715">
      <w:pPr>
        <w:pStyle w:val="Compact"/>
        <w:numPr>
          <w:ilvl w:val="1"/>
          <w:numId w:val="4"/>
        </w:numPr>
      </w:pPr>
      <w:proofErr w:type="spellStart"/>
      <w:r>
        <w:t>Compute</w:t>
      </w:r>
      <w:proofErr w:type="spellEnd"/>
    </w:p>
    <w:p w14:paraId="1E9A02AD" w14:textId="6C697245" w:rsidR="00206195" w:rsidRPr="00965040" w:rsidRDefault="00206195" w:rsidP="00206195">
      <w:pPr>
        <w:pStyle w:val="Compact"/>
        <w:ind w:left="1440"/>
        <w:rPr>
          <w:sz w:val="20"/>
          <w:szCs w:val="20"/>
        </w:rPr>
      </w:pPr>
      <w:r w:rsidRPr="00965040">
        <w:rPr>
          <w:sz w:val="20"/>
          <w:szCs w:val="20"/>
        </w:rPr>
        <w:t>https://aws.amazon.com/de/ec2/</w:t>
      </w:r>
    </w:p>
    <w:p w14:paraId="594B7B32" w14:textId="77777777" w:rsidR="005C24D0" w:rsidRDefault="00485715">
      <w:pPr>
        <w:pStyle w:val="Compact"/>
        <w:numPr>
          <w:ilvl w:val="1"/>
          <w:numId w:val="4"/>
        </w:numPr>
      </w:pPr>
      <w:proofErr w:type="spellStart"/>
      <w:r>
        <w:t>Function</w:t>
      </w:r>
      <w:proofErr w:type="spellEnd"/>
    </w:p>
    <w:p w14:paraId="6DB599BA" w14:textId="729BFE5B" w:rsidR="00206195" w:rsidRPr="00965040" w:rsidRDefault="0051615A" w:rsidP="00206195">
      <w:pPr>
        <w:pStyle w:val="Compact"/>
        <w:ind w:left="1440"/>
        <w:rPr>
          <w:sz w:val="20"/>
          <w:szCs w:val="20"/>
        </w:rPr>
      </w:pPr>
      <w:r w:rsidRPr="00965040">
        <w:rPr>
          <w:sz w:val="20"/>
          <w:szCs w:val="20"/>
        </w:rPr>
        <w:t>https://azure.microsoft.com/en-us/products/functions/</w:t>
      </w:r>
    </w:p>
    <w:p w14:paraId="594B7B33" w14:textId="77777777" w:rsidR="005C24D0" w:rsidRDefault="00485715">
      <w:pPr>
        <w:pStyle w:val="Compact"/>
        <w:numPr>
          <w:ilvl w:val="1"/>
          <w:numId w:val="4"/>
        </w:numPr>
      </w:pPr>
      <w:r>
        <w:t>Storage</w:t>
      </w:r>
    </w:p>
    <w:p w14:paraId="2B72F3E7" w14:textId="44BF0B8D" w:rsidR="00037E9D" w:rsidRDefault="00227BB3" w:rsidP="00227BB3">
      <w:pPr>
        <w:pStyle w:val="Compact"/>
        <w:ind w:left="1440"/>
        <w:rPr>
          <w:sz w:val="20"/>
          <w:szCs w:val="20"/>
        </w:rPr>
      </w:pPr>
      <w:r>
        <w:rPr>
          <w:sz w:val="20"/>
          <w:szCs w:val="20"/>
        </w:rPr>
        <w:t>(</w:t>
      </w:r>
      <w:hyperlink r:id="rId10" w:history="1">
        <w:r w:rsidRPr="00024A89">
          <w:rPr>
            <w:rStyle w:val="Hyperlink"/>
            <w:sz w:val="20"/>
            <w:szCs w:val="20"/>
          </w:rPr>
          <w:t>https://www.microsoft.com/de-ch/microsoft-365/onedrive/online-cloud-storage</w:t>
        </w:r>
      </w:hyperlink>
      <w:r>
        <w:rPr>
          <w:sz w:val="20"/>
          <w:szCs w:val="20"/>
        </w:rPr>
        <w:t>)</w:t>
      </w:r>
    </w:p>
    <w:p w14:paraId="6705F2ED" w14:textId="7C5A6E93" w:rsidR="00037E9D" w:rsidRDefault="00227BB3" w:rsidP="0051615A">
      <w:pPr>
        <w:pStyle w:val="Compact"/>
        <w:ind w:left="1440"/>
        <w:rPr>
          <w:sz w:val="20"/>
          <w:szCs w:val="20"/>
        </w:rPr>
      </w:pPr>
      <w:proofErr w:type="spellStart"/>
      <w:r>
        <w:rPr>
          <w:sz w:val="20"/>
          <w:szCs w:val="20"/>
        </w:rPr>
        <w:t>amaz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orage</w:t>
      </w:r>
      <w:proofErr w:type="spellEnd"/>
    </w:p>
    <w:p w14:paraId="3D51D7C4" w14:textId="77777777" w:rsidR="00227BB3" w:rsidRPr="00965040" w:rsidRDefault="00227BB3" w:rsidP="0051615A">
      <w:pPr>
        <w:pStyle w:val="Compact"/>
        <w:ind w:left="1440"/>
        <w:rPr>
          <w:sz w:val="20"/>
          <w:szCs w:val="20"/>
        </w:rPr>
      </w:pPr>
    </w:p>
    <w:p w14:paraId="594B7B34" w14:textId="77777777" w:rsidR="005C24D0" w:rsidRDefault="00485715">
      <w:pPr>
        <w:pStyle w:val="Compact"/>
        <w:numPr>
          <w:ilvl w:val="1"/>
          <w:numId w:val="4"/>
        </w:numPr>
      </w:pPr>
      <w:r>
        <w:t>Datenbank</w:t>
      </w:r>
    </w:p>
    <w:p w14:paraId="631D8A51" w14:textId="245A6B43" w:rsidR="00845193" w:rsidRPr="00965040" w:rsidRDefault="00000000" w:rsidP="00845193">
      <w:pPr>
        <w:pStyle w:val="Compact"/>
        <w:ind w:left="1440"/>
        <w:rPr>
          <w:sz w:val="20"/>
          <w:szCs w:val="20"/>
        </w:rPr>
      </w:pPr>
      <w:hyperlink r:id="rId11" w:history="1">
        <w:r w:rsidR="00965040" w:rsidRPr="00965040">
          <w:rPr>
            <w:rStyle w:val="Hyperlink"/>
            <w:sz w:val="20"/>
            <w:szCs w:val="20"/>
          </w:rPr>
          <w:t>https://azure.microsoft.com/de-de/free/sql-database/search/?ef_id=_k_CjwKCAjwoqGnBhAcEiwAwK-OkTZ1wioDhlchkKbwJ4ewRVjlwW5P9fIz_miDT0Hf6YT0y_dA5YgCoxoCVSIQAvD_BwE_k_&amp;OCID=AIDcmmtg9dwtad_SEM__k_CjwKCAjwoqGnBhAcEiwAwKOkTZ1wioDhlchkKbwJ4ewRVjlwW5P9fIz_miDT0Hf6YT0y_dA5YgCoxoCVSIQAvD_BwE_k_&amp;gclid=CjwKCAjwoqGnBhAcEiwAwK-OkTZ1wioDhlchkKbwJ4ewRVjlwW5P9fIz_miDT0Hf6YT0y_dA5YgCoxoCVSIQAvD_BwE</w:t>
        </w:r>
      </w:hyperlink>
    </w:p>
    <w:p w14:paraId="295F34DA" w14:textId="77777777" w:rsidR="00965040" w:rsidRDefault="00965040" w:rsidP="00845193">
      <w:pPr>
        <w:pStyle w:val="Compact"/>
        <w:ind w:left="1440"/>
      </w:pPr>
    </w:p>
    <w:p w14:paraId="594B7B35" w14:textId="77777777" w:rsidR="005C24D0" w:rsidRDefault="00485715">
      <w:pPr>
        <w:pStyle w:val="Compact"/>
        <w:numPr>
          <w:ilvl w:val="0"/>
          <w:numId w:val="3"/>
        </w:numPr>
      </w:pPr>
      <w:r>
        <w:t>Welche konkreten Datenbanksysteme (Name der Software) werden angeboten?</w:t>
      </w:r>
    </w:p>
    <w:p w14:paraId="5E7E0E78" w14:textId="067D20DB" w:rsidR="00203020" w:rsidRDefault="00203020" w:rsidP="00203020">
      <w:pPr>
        <w:pStyle w:val="Compact"/>
        <w:numPr>
          <w:ilvl w:val="2"/>
          <w:numId w:val="3"/>
        </w:numPr>
      </w:pPr>
      <w:r>
        <w:t xml:space="preserve">Oracle </w:t>
      </w:r>
    </w:p>
    <w:p w14:paraId="170B06BC" w14:textId="6F1C234A" w:rsidR="00203020" w:rsidRDefault="00203020" w:rsidP="00203020">
      <w:pPr>
        <w:pStyle w:val="Compact"/>
        <w:numPr>
          <w:ilvl w:val="2"/>
          <w:numId w:val="3"/>
        </w:numPr>
      </w:pPr>
      <w:r>
        <w:t>Microsoft SQL-Server</w:t>
      </w:r>
    </w:p>
    <w:p w14:paraId="2396B16E" w14:textId="36C1AE7B" w:rsidR="00203020" w:rsidRDefault="00203020" w:rsidP="00203020">
      <w:pPr>
        <w:pStyle w:val="Compact"/>
        <w:numPr>
          <w:ilvl w:val="2"/>
          <w:numId w:val="3"/>
        </w:numPr>
      </w:pPr>
      <w:r>
        <w:t>MySQL</w:t>
      </w:r>
    </w:p>
    <w:p w14:paraId="65F260A7" w14:textId="0109E030" w:rsidR="00203020" w:rsidRDefault="00203020" w:rsidP="00203020">
      <w:pPr>
        <w:pStyle w:val="Compact"/>
        <w:numPr>
          <w:ilvl w:val="2"/>
          <w:numId w:val="3"/>
        </w:numPr>
      </w:pPr>
      <w:r>
        <w:t>PostgreSQL</w:t>
      </w:r>
    </w:p>
    <w:p w14:paraId="219BE896" w14:textId="0DFDBB7F" w:rsidR="00203020" w:rsidRDefault="00203020" w:rsidP="00203020">
      <w:pPr>
        <w:pStyle w:val="Compact"/>
        <w:numPr>
          <w:ilvl w:val="2"/>
          <w:numId w:val="3"/>
        </w:numPr>
      </w:pPr>
      <w:r>
        <w:t>MongoDB</w:t>
      </w:r>
    </w:p>
    <w:p w14:paraId="002FB526" w14:textId="7D2A2F61" w:rsidR="00203020" w:rsidRDefault="00106BEE" w:rsidP="00203020">
      <w:pPr>
        <w:pStyle w:val="Compact"/>
        <w:numPr>
          <w:ilvl w:val="2"/>
          <w:numId w:val="3"/>
        </w:numPr>
      </w:pPr>
      <w:r>
        <w:t>Microsoft Azure</w:t>
      </w:r>
    </w:p>
    <w:p w14:paraId="2A8DF7C2" w14:textId="77777777" w:rsidR="00106BEE" w:rsidRDefault="00106BEE" w:rsidP="00106BEE">
      <w:pPr>
        <w:pStyle w:val="Compact"/>
      </w:pPr>
    </w:p>
    <w:p w14:paraId="594B7B36" w14:textId="77777777" w:rsidR="005C24D0" w:rsidRDefault="00485715">
      <w:pPr>
        <w:pStyle w:val="Compact"/>
        <w:numPr>
          <w:ilvl w:val="0"/>
          <w:numId w:val="3"/>
        </w:numPr>
      </w:pPr>
      <w:r>
        <w:t>Was haben diese Cloud-Anbieter sonst noch im Angebot?</w:t>
      </w:r>
    </w:p>
    <w:p w14:paraId="330B4D29" w14:textId="31B29749" w:rsidR="00106BEE" w:rsidRDefault="00D4107D" w:rsidP="00D4107D">
      <w:pPr>
        <w:pStyle w:val="Compact"/>
        <w:ind w:left="720"/>
      </w:pPr>
      <w:r>
        <w:t xml:space="preserve">Z.B. </w:t>
      </w:r>
      <w:r w:rsidRPr="00CE79D9">
        <w:t>Microsoft Azure</w:t>
      </w:r>
      <w:r>
        <w:t>:</w:t>
      </w:r>
    </w:p>
    <w:p w14:paraId="029C8A07" w14:textId="29723347" w:rsidR="00D4107D" w:rsidRDefault="00D4107D" w:rsidP="00D4107D">
      <w:pPr>
        <w:pStyle w:val="Compact"/>
        <w:numPr>
          <w:ilvl w:val="1"/>
          <w:numId w:val="3"/>
        </w:numPr>
      </w:pPr>
      <w:r>
        <w:t xml:space="preserve">Azure </w:t>
      </w:r>
      <w:proofErr w:type="spellStart"/>
      <w:r>
        <w:t>blob</w:t>
      </w:r>
      <w:proofErr w:type="spellEnd"/>
      <w:r>
        <w:t xml:space="preserve"> Storage </w:t>
      </w:r>
      <w:r>
        <w:sym w:font="Wingdings" w:char="F0E0"/>
      </w:r>
      <w:r>
        <w:t xml:space="preserve">skalierbare </w:t>
      </w:r>
      <w:proofErr w:type="spellStart"/>
      <w:r>
        <w:t>datenspeicherung</w:t>
      </w:r>
      <w:proofErr w:type="spellEnd"/>
    </w:p>
    <w:p w14:paraId="51DDE274" w14:textId="703BC330" w:rsidR="00D4107D" w:rsidRDefault="00CE79D9" w:rsidP="00D4107D">
      <w:pPr>
        <w:pStyle w:val="Compact"/>
        <w:numPr>
          <w:ilvl w:val="1"/>
          <w:numId w:val="3"/>
        </w:numPr>
      </w:pPr>
      <w:r>
        <w:t xml:space="preserve">Azure </w:t>
      </w:r>
      <w:proofErr w:type="spellStart"/>
      <w:r>
        <w:t>Kubernetes</w:t>
      </w:r>
      <w:proofErr w:type="spellEnd"/>
      <w:r>
        <w:t xml:space="preserve"> Service</w:t>
      </w:r>
    </w:p>
    <w:p w14:paraId="2903AB97" w14:textId="01C5C4D8" w:rsidR="00CE79D9" w:rsidRDefault="00CE79D9" w:rsidP="00D4107D">
      <w:pPr>
        <w:pStyle w:val="Compact"/>
        <w:numPr>
          <w:ilvl w:val="1"/>
          <w:numId w:val="3"/>
        </w:numPr>
      </w:pPr>
      <w:r>
        <w:t xml:space="preserve">Azure </w:t>
      </w:r>
      <w:proofErr w:type="spellStart"/>
      <w:r>
        <w:t>Functions</w:t>
      </w:r>
      <w:proofErr w:type="spellEnd"/>
    </w:p>
    <w:p w14:paraId="594B7B37" w14:textId="77777777" w:rsidR="005C24D0" w:rsidRDefault="00485715">
      <w:pPr>
        <w:pStyle w:val="berschrift2"/>
      </w:pPr>
      <w:bookmarkStart w:id="3" w:name="deployment-modelle"/>
      <w:bookmarkEnd w:id="2"/>
      <w:r>
        <w:t>Deployment-Modelle</w:t>
      </w:r>
    </w:p>
    <w:p w14:paraId="594B7B38" w14:textId="77777777" w:rsidR="005C24D0" w:rsidRDefault="00485715">
      <w:pPr>
        <w:pStyle w:val="Compact"/>
        <w:numPr>
          <w:ilvl w:val="0"/>
          <w:numId w:val="5"/>
        </w:numPr>
      </w:pPr>
      <w:r>
        <w:t>Nennen Sie drei Beispiele für eine “Public Cloud”!</w:t>
      </w:r>
    </w:p>
    <w:p w14:paraId="770303F4" w14:textId="2DCB1298" w:rsidR="006F1751" w:rsidRDefault="00DF7DAB" w:rsidP="006F1751">
      <w:pPr>
        <w:pStyle w:val="Compact"/>
        <w:numPr>
          <w:ilvl w:val="1"/>
          <w:numId w:val="5"/>
        </w:numPr>
      </w:pPr>
      <w:proofErr w:type="spellStart"/>
      <w:r>
        <w:t>Onedrive</w:t>
      </w:r>
      <w:proofErr w:type="spellEnd"/>
    </w:p>
    <w:p w14:paraId="10F265E3" w14:textId="454E385E" w:rsidR="001B026B" w:rsidRDefault="001B026B" w:rsidP="006F1751">
      <w:pPr>
        <w:pStyle w:val="Compact"/>
        <w:numPr>
          <w:ilvl w:val="1"/>
          <w:numId w:val="5"/>
        </w:numPr>
      </w:pPr>
      <w:r>
        <w:t>Google Drive</w:t>
      </w:r>
    </w:p>
    <w:p w14:paraId="67231077" w14:textId="67F43659" w:rsidR="001B026B" w:rsidRDefault="001B026B" w:rsidP="006F1751">
      <w:pPr>
        <w:pStyle w:val="Compact"/>
        <w:numPr>
          <w:ilvl w:val="1"/>
          <w:numId w:val="5"/>
        </w:numPr>
      </w:pPr>
      <w:proofErr w:type="spellStart"/>
      <w:r>
        <w:t>I</w:t>
      </w:r>
      <w:r w:rsidR="00D93080">
        <w:t>c</w:t>
      </w:r>
      <w:r>
        <w:t>loud</w:t>
      </w:r>
      <w:proofErr w:type="spellEnd"/>
    </w:p>
    <w:p w14:paraId="4C42BD12" w14:textId="77777777" w:rsidR="00D93080" w:rsidRDefault="00D93080" w:rsidP="00D93080">
      <w:pPr>
        <w:pStyle w:val="Compact"/>
      </w:pPr>
    </w:p>
    <w:p w14:paraId="0D728738" w14:textId="77777777" w:rsidR="00D93080" w:rsidRDefault="00D93080" w:rsidP="00D93080">
      <w:pPr>
        <w:pStyle w:val="Compact"/>
      </w:pPr>
    </w:p>
    <w:p w14:paraId="6707D8C8" w14:textId="77777777" w:rsidR="00D93080" w:rsidRDefault="00D93080" w:rsidP="00D93080">
      <w:pPr>
        <w:pStyle w:val="Compact"/>
      </w:pPr>
    </w:p>
    <w:p w14:paraId="46DFE181" w14:textId="0B95F7DE" w:rsidR="00D93080" w:rsidRDefault="00485715" w:rsidP="00485715">
      <w:r>
        <w:br w:type="page"/>
      </w:r>
    </w:p>
    <w:p w14:paraId="594B7B39" w14:textId="77777777" w:rsidR="005C24D0" w:rsidRDefault="00485715">
      <w:pPr>
        <w:pStyle w:val="Compact"/>
        <w:numPr>
          <w:ilvl w:val="0"/>
          <w:numId w:val="5"/>
        </w:numPr>
      </w:pPr>
      <w:r>
        <w:lastRenderedPageBreak/>
        <w:t xml:space="preserve">Welche Art von Gesellschaft/Organisation könnte Bedarf nach einer “Community Cloud” haben? Was wäre hier der Vorteil gegenüber einer </w:t>
      </w:r>
      <w:proofErr w:type="gramStart"/>
      <w:r>
        <w:t>private</w:t>
      </w:r>
      <w:proofErr w:type="gramEnd"/>
      <w:r>
        <w:t>/</w:t>
      </w:r>
      <w:proofErr w:type="spellStart"/>
      <w:r>
        <w:t>public</w:t>
      </w:r>
      <w:proofErr w:type="spellEnd"/>
      <w:r>
        <w:t>/hybrid Cloud?</w:t>
      </w:r>
    </w:p>
    <w:p w14:paraId="4CEB4A62" w14:textId="77777777" w:rsidR="002B3934" w:rsidRDefault="002B3934" w:rsidP="002B3934">
      <w:pPr>
        <w:pStyle w:val="Compact"/>
      </w:pPr>
    </w:p>
    <w:p w14:paraId="1E4903F6" w14:textId="2E964915" w:rsidR="002B3934" w:rsidRDefault="002B3934" w:rsidP="002B3934">
      <w:pPr>
        <w:pStyle w:val="Compact"/>
      </w:pPr>
      <w:r>
        <w:t xml:space="preserve">Für den Bedarf einer Gesellschaft/Organisation nach einer Community Cloud </w:t>
      </w:r>
      <w:r w:rsidR="00AF6E32">
        <w:t xml:space="preserve">könnte man zum Beispiel </w:t>
      </w:r>
      <w:r w:rsidR="00AF6E32" w:rsidRPr="0098711F">
        <w:rPr>
          <w:b/>
          <w:bCs/>
        </w:rPr>
        <w:t>eine Schule</w:t>
      </w:r>
      <w:r w:rsidR="00AF6E32">
        <w:t xml:space="preserve"> nehmen, </w:t>
      </w:r>
      <w:proofErr w:type="gramStart"/>
      <w:r w:rsidR="00AF6E32">
        <w:t>weil</w:t>
      </w:r>
      <w:proofErr w:type="gramEnd"/>
      <w:r w:rsidR="00D93080">
        <w:t xml:space="preserve"> man könnte dort Lehrmaterialien oder sonstige Ressourcen teilen.</w:t>
      </w:r>
    </w:p>
    <w:p w14:paraId="256008EE" w14:textId="77777777" w:rsidR="009411FD" w:rsidRDefault="009411FD" w:rsidP="002B3934">
      <w:pPr>
        <w:pStyle w:val="Compact"/>
      </w:pPr>
    </w:p>
    <w:p w14:paraId="01F25DE9" w14:textId="7D88C29C" w:rsidR="00B43E2C" w:rsidRDefault="009411FD" w:rsidP="00B43E2C">
      <w:pPr>
        <w:pStyle w:val="Compact"/>
      </w:pPr>
      <w:r>
        <w:t>Vorteile einer Community Cloud:</w:t>
      </w:r>
    </w:p>
    <w:p w14:paraId="25283F23" w14:textId="42A02FD8" w:rsidR="00B43E2C" w:rsidRDefault="00B43E2C" w:rsidP="00B43E2C">
      <w:pPr>
        <w:pStyle w:val="Compact"/>
        <w:numPr>
          <w:ilvl w:val="0"/>
          <w:numId w:val="7"/>
        </w:numPr>
      </w:pPr>
      <w:r>
        <w:t xml:space="preserve">Interessen </w:t>
      </w:r>
      <w:r w:rsidR="0032632C">
        <w:t xml:space="preserve">und Anforderungen </w:t>
      </w:r>
      <w:r>
        <w:t>der Benutzer sind gleich oder fast gleich</w:t>
      </w:r>
    </w:p>
    <w:p w14:paraId="27BFBBFB" w14:textId="759A1D6F" w:rsidR="00B43E2C" w:rsidRDefault="0032632C" w:rsidP="00B43E2C">
      <w:pPr>
        <w:pStyle w:val="Compact"/>
        <w:numPr>
          <w:ilvl w:val="0"/>
          <w:numId w:val="7"/>
        </w:numPr>
      </w:pPr>
      <w:r>
        <w:t>Effizientes Teilen von Ressourcen</w:t>
      </w:r>
    </w:p>
    <w:bookmarkEnd w:id="0"/>
    <w:bookmarkEnd w:id="3"/>
    <w:p w14:paraId="666D58BE" w14:textId="4937C677" w:rsidR="00B43E2C" w:rsidRDefault="00B43E2C" w:rsidP="00485715">
      <w:pPr>
        <w:pStyle w:val="Compact"/>
        <w:ind w:left="720"/>
      </w:pPr>
    </w:p>
    <w:sectPr w:rsidR="00B43E2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EF3C5" w14:textId="77777777" w:rsidR="00FB2756" w:rsidRDefault="00FB2756">
      <w:pPr>
        <w:spacing w:after="0"/>
      </w:pPr>
      <w:r>
        <w:separator/>
      </w:r>
    </w:p>
  </w:endnote>
  <w:endnote w:type="continuationSeparator" w:id="0">
    <w:p w14:paraId="24AF16E1" w14:textId="77777777" w:rsidR="00FB2756" w:rsidRDefault="00FB2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26B0A" w14:textId="77777777" w:rsidR="00FB2756" w:rsidRDefault="00FB2756">
      <w:r>
        <w:separator/>
      </w:r>
    </w:p>
  </w:footnote>
  <w:footnote w:type="continuationSeparator" w:id="0">
    <w:p w14:paraId="5CC750BE" w14:textId="77777777" w:rsidR="00FB2756" w:rsidRDefault="00FB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7E98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66F5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7693420"/>
    <w:multiLevelType w:val="multilevel"/>
    <w:tmpl w:val="C166F5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41F10649"/>
    <w:multiLevelType w:val="hybridMultilevel"/>
    <w:tmpl w:val="B9AEE3A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559968">
    <w:abstractNumId w:val="0"/>
  </w:num>
  <w:num w:numId="2" w16cid:durableId="2020278922">
    <w:abstractNumId w:val="1"/>
  </w:num>
  <w:num w:numId="3" w16cid:durableId="428814060">
    <w:abstractNumId w:val="1"/>
  </w:num>
  <w:num w:numId="4" w16cid:durableId="2029914129">
    <w:abstractNumId w:val="1"/>
  </w:num>
  <w:num w:numId="5" w16cid:durableId="1543715494">
    <w:abstractNumId w:val="1"/>
  </w:num>
  <w:num w:numId="6" w16cid:durableId="1819806508">
    <w:abstractNumId w:val="3"/>
  </w:num>
  <w:num w:numId="7" w16cid:durableId="13300184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24D0"/>
    <w:rsid w:val="00037E9D"/>
    <w:rsid w:val="000F4352"/>
    <w:rsid w:val="00106BEE"/>
    <w:rsid w:val="001B026B"/>
    <w:rsid w:val="00203020"/>
    <w:rsid w:val="00206195"/>
    <w:rsid w:val="00227BB3"/>
    <w:rsid w:val="002B3934"/>
    <w:rsid w:val="002E2552"/>
    <w:rsid w:val="00306CE6"/>
    <w:rsid w:val="0032632C"/>
    <w:rsid w:val="00485715"/>
    <w:rsid w:val="0051615A"/>
    <w:rsid w:val="00573D99"/>
    <w:rsid w:val="005C24D0"/>
    <w:rsid w:val="00656A34"/>
    <w:rsid w:val="006F1751"/>
    <w:rsid w:val="00845193"/>
    <w:rsid w:val="009411FD"/>
    <w:rsid w:val="00955A43"/>
    <w:rsid w:val="00965040"/>
    <w:rsid w:val="0098711F"/>
    <w:rsid w:val="009C3315"/>
    <w:rsid w:val="009C3E04"/>
    <w:rsid w:val="00A84B4A"/>
    <w:rsid w:val="00AA138D"/>
    <w:rsid w:val="00AF6E32"/>
    <w:rsid w:val="00B43E2C"/>
    <w:rsid w:val="00C25440"/>
    <w:rsid w:val="00C44FD9"/>
    <w:rsid w:val="00CE79D9"/>
    <w:rsid w:val="00D056F7"/>
    <w:rsid w:val="00D4107D"/>
    <w:rsid w:val="00D93080"/>
    <w:rsid w:val="00DF7DAB"/>
    <w:rsid w:val="00ED4F41"/>
    <w:rsid w:val="00FB2756"/>
    <w:rsid w:val="00FF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4B7B26"/>
  <w15:docId w15:val="{B71139C0-8017-4919-8D5B-F8A72B605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6504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rsid w:val="00227B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zure.microsoft.com/de-de/free/sql-database/search/?ef_id=_k_CjwKCAjwoqGnBhAcEiwAwK-OkTZ1wioDhlchkKbwJ4ewRVjlwW5P9fIz_miDT0Hf6YT0y_dA5YgCoxoCVSIQAvD_BwE_k_&amp;OCID=AIDcmmtg9dwtad_SEM__k_CjwKCAjwoqGnBhAcEiwAwKOkTZ1wioDhlchkKbwJ4ewRVjlwW5P9fIz_miDT0Hf6YT0y_dA5YgCoxoCVSIQAvD_BwE_k_&amp;gclid=CjwKCAjwoqGnBhAcEiwAwK-OkTZ1wioDhlchkKbwJ4ewRVjlwW5P9fIz_miDT0Hf6YT0y_dA5YgCoxoCVSIQAvD_BwE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microsoft.com/de-ch/microsoft-365/onedrive/online-cloud-storag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4ddd59-e04c-48a0-8c80-e56844c3b2e9">
      <Terms xmlns="http://schemas.microsoft.com/office/infopath/2007/PartnerControls"/>
    </lcf76f155ced4ddcb4097134ff3c332f>
    <TaxCatchAll xmlns="97af80f4-69d1-4a4a-b8d9-d38be1ab1e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4B16F39DA9DF43ACEE882C7B8FF300" ma:contentTypeVersion="13" ma:contentTypeDescription="Ein neues Dokument erstellen." ma:contentTypeScope="" ma:versionID="318cd1b7d44210e14e94b8a2ca891610">
  <xsd:schema xmlns:xsd="http://www.w3.org/2001/XMLSchema" xmlns:xs="http://www.w3.org/2001/XMLSchema" xmlns:p="http://schemas.microsoft.com/office/2006/metadata/properties" xmlns:ns2="b64ddd59-e04c-48a0-8c80-e56844c3b2e9" xmlns:ns3="97af80f4-69d1-4a4a-b8d9-d38be1ab1edf" targetNamespace="http://schemas.microsoft.com/office/2006/metadata/properties" ma:root="true" ma:fieldsID="0940a40b03f18303454828e1802fcb61" ns2:_="" ns3:_="">
    <xsd:import namespace="b64ddd59-e04c-48a0-8c80-e56844c3b2e9"/>
    <xsd:import namespace="97af80f4-69d1-4a4a-b8d9-d38be1ab1e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ddd59-e04c-48a0-8c80-e56844c3b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a16ba4c5-514f-471a-8004-1e490f973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f80f4-69d1-4a4a-b8d9-d38be1ab1e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7087147-f073-4cab-ba1c-d53b4eb1832c}" ma:internalName="TaxCatchAll" ma:showField="CatchAllData" ma:web="97af80f4-69d1-4a4a-b8d9-d38be1ab1e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1CA4CE-0CD3-4FBE-976C-A6B88A23E3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9F8764-5053-478C-B891-5862E10E90F7}">
  <ds:schemaRefs>
    <ds:schemaRef ds:uri="http://schemas.microsoft.com/office/2006/metadata/properties"/>
    <ds:schemaRef ds:uri="http://schemas.microsoft.com/office/infopath/2007/PartnerControls"/>
    <ds:schemaRef ds:uri="b64ddd59-e04c-48a0-8c80-e56844c3b2e9"/>
    <ds:schemaRef ds:uri="97af80f4-69d1-4a4a-b8d9-d38be1ab1edf"/>
  </ds:schemaRefs>
</ds:datastoreItem>
</file>

<file path=customXml/itemProps3.xml><?xml version="1.0" encoding="utf-8"?>
<ds:datastoreItem xmlns:ds="http://schemas.openxmlformats.org/officeDocument/2006/customXml" ds:itemID="{23090E3F-30D8-4075-B82F-6997FB6B12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4ddd59-e04c-48a0-8c80-e56844c3b2e9"/>
    <ds:schemaRef ds:uri="97af80f4-69d1-4a4a-b8d9-d38be1ab1e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2</Words>
  <Characters>3101</Characters>
  <Application>Microsoft Office Word</Application>
  <DocSecurity>0</DocSecurity>
  <Lines>25</Lines>
  <Paragraphs>7</Paragraphs>
  <ScaleCrop>false</ScaleCrop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 bedeutet «Cloud Computing»?</dc:title>
  <dc:creator>Patrick Bucher, Modul 346, BBZW Sursee</dc:creator>
  <cp:keywords/>
  <cp:lastModifiedBy>BBZW; Farese Noe</cp:lastModifiedBy>
  <cp:revision>37</cp:revision>
  <dcterms:created xsi:type="dcterms:W3CDTF">2023-08-20T12:28:00Z</dcterms:created>
  <dcterms:modified xsi:type="dcterms:W3CDTF">2023-09-0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erständnisfragen</vt:lpwstr>
  </property>
  <property fmtid="{D5CDD505-2E9C-101B-9397-08002B2CF9AE}" pid="3" name="ContentTypeId">
    <vt:lpwstr>0x010100694B16F39DA9DF43ACEE882C7B8FF300</vt:lpwstr>
  </property>
</Properties>
</file>